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2155B0" w:rsidRPr="007E7628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</w:rPr>
      </w:pPr>
    </w:p>
    <w:p w:rsidR="000603D4" w:rsidRDefault="000603D4" w:rsidP="006501F3">
      <w:pPr>
        <w:pStyle w:val="Bezmezer"/>
      </w:pPr>
    </w:p>
    <w:p w:rsidR="002155B0" w:rsidRPr="000603D4" w:rsidRDefault="00174F29" w:rsidP="000603D4">
      <w:pPr>
        <w:pStyle w:val="Bezmezer"/>
        <w:jc w:val="center"/>
        <w:rPr>
          <w:rFonts w:ascii="Arial" w:hAnsi="Arial" w:cs="Arial"/>
          <w:b/>
          <w:color w:val="00B0F0"/>
          <w:sz w:val="32"/>
        </w:rPr>
      </w:pPr>
      <w:r w:rsidRPr="000603D4">
        <w:rPr>
          <w:rFonts w:ascii="Arial" w:hAnsi="Arial" w:cs="Arial"/>
          <w:b/>
          <w:color w:val="00B0F0"/>
          <w:sz w:val="32"/>
        </w:rPr>
        <w:t>FORMULÁŘ PRO UPLATNĚNÍ REKLAMACE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0A4DE3" w:rsidRPr="007E7628" w:rsidRDefault="006E022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7E7628">
        <w:rPr>
          <w:rFonts w:ascii="Arial" w:hAnsi="Arial" w:cs="Arial"/>
        </w:rPr>
        <w:t>V</w:t>
      </w:r>
      <w:r w:rsidR="002155B0" w:rsidRPr="007E7628">
        <w:rPr>
          <w:rFonts w:ascii="Arial" w:hAnsi="Arial" w:cs="Arial"/>
        </w:rPr>
        <w:t>yplňte tento formulář a odešlete jej zpět pouze v případě, že c</w:t>
      </w:r>
      <w:r w:rsidR="00E86C5D" w:rsidRPr="007E7628">
        <w:rPr>
          <w:rFonts w:ascii="Arial" w:hAnsi="Arial" w:cs="Arial"/>
        </w:rPr>
        <w:t>hcete reklamovat zboží v zákonem dané době. Celý f</w:t>
      </w:r>
      <w:r w:rsidR="002155B0" w:rsidRPr="007E7628">
        <w:rPr>
          <w:rFonts w:ascii="Arial" w:hAnsi="Arial" w:cs="Arial"/>
        </w:rPr>
        <w:t>ormulář je třeba vytisknout, podepsat a zaslat naskenovaný na</w:t>
      </w:r>
      <w:r w:rsidR="00A32D08">
        <w:rPr>
          <w:rFonts w:ascii="Arial" w:hAnsi="Arial" w:cs="Arial"/>
        </w:rPr>
        <w:t> </w:t>
      </w:r>
      <w:r w:rsidR="00E86C5D" w:rsidRPr="007E7628">
        <w:rPr>
          <w:rFonts w:ascii="Arial" w:hAnsi="Arial" w:cs="Arial"/>
        </w:rPr>
        <w:t xml:space="preserve">naši </w:t>
      </w:r>
      <w:r w:rsidR="002155B0" w:rsidRPr="007E7628">
        <w:rPr>
          <w:rFonts w:ascii="Arial" w:hAnsi="Arial" w:cs="Arial"/>
        </w:rPr>
        <w:t>níže uvedenou e-mailovou adresu, případně jej vlož</w:t>
      </w:r>
      <w:r w:rsidRPr="007E7628">
        <w:rPr>
          <w:rFonts w:ascii="Arial" w:hAnsi="Arial" w:cs="Arial"/>
        </w:rPr>
        <w:t>it do zásilky s vráceným zbožím</w:t>
      </w:r>
      <w:r w:rsidR="002155B0" w:rsidRPr="007E7628">
        <w:rPr>
          <w:rFonts w:ascii="Arial" w:hAnsi="Arial" w:cs="Arial"/>
        </w:rPr>
        <w:t>.</w:t>
      </w:r>
      <w:r w:rsidR="000A4DE3">
        <w:rPr>
          <w:rFonts w:ascii="Arial" w:hAnsi="Arial" w:cs="Arial"/>
        </w:rPr>
        <w:t xml:space="preserve"> </w:t>
      </w:r>
      <w:r w:rsidR="0076411C">
        <w:rPr>
          <w:rFonts w:ascii="Arial" w:hAnsi="Arial" w:cs="Arial"/>
        </w:rPr>
        <w:t>Pokud to bude adekvátní či nutné, zašlete t</w:t>
      </w:r>
      <w:r w:rsidR="000A4DE3">
        <w:rPr>
          <w:rFonts w:ascii="Arial" w:hAnsi="Arial" w:cs="Arial"/>
        </w:rPr>
        <w:t xml:space="preserve">éž </w:t>
      </w:r>
      <w:r w:rsidR="0076411C">
        <w:rPr>
          <w:rFonts w:ascii="Arial" w:hAnsi="Arial" w:cs="Arial"/>
        </w:rPr>
        <w:t xml:space="preserve">(ideálně elektronickou cestou) </w:t>
      </w:r>
      <w:r w:rsidR="000A4DE3">
        <w:rPr>
          <w:rFonts w:ascii="Arial" w:hAnsi="Arial" w:cs="Arial"/>
        </w:rPr>
        <w:t>všechny potřebné důkaz</w:t>
      </w:r>
      <w:r w:rsidR="0076411C">
        <w:rPr>
          <w:rFonts w:ascii="Arial" w:hAnsi="Arial" w:cs="Arial"/>
        </w:rPr>
        <w:t>ní materiály</w:t>
      </w:r>
      <w:r w:rsidR="000A4DE3">
        <w:rPr>
          <w:rFonts w:ascii="Arial" w:hAnsi="Arial" w:cs="Arial"/>
        </w:rPr>
        <w:t xml:space="preserve"> (například fotografie a podobně)</w:t>
      </w:r>
      <w:r w:rsidR="0076411C">
        <w:rPr>
          <w:rFonts w:ascii="Arial" w:hAnsi="Arial" w:cs="Arial"/>
        </w:rPr>
        <w:t>.</w:t>
      </w:r>
    </w:p>
    <w:p w:rsidR="002155B0" w:rsidRPr="007E7628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</w:rPr>
      </w:pPr>
    </w:p>
    <w:p w:rsidR="007A775D" w:rsidRPr="007E7628" w:rsidRDefault="007A775D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</w:rPr>
      </w:pPr>
    </w:p>
    <w:p w:rsidR="00703951" w:rsidRPr="007E7628" w:rsidRDefault="00703951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</w:rPr>
        <w:sectPr w:rsidR="00703951" w:rsidRPr="007E7628" w:rsidSect="00DB42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EF7417" w:rsidRPr="007E7628" w:rsidRDefault="002155B0" w:rsidP="00703951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</w:rPr>
      </w:pPr>
      <w:r w:rsidRPr="007E7628">
        <w:rPr>
          <w:rFonts w:ascii="Arial" w:hAnsi="Arial" w:cs="Arial"/>
          <w:b/>
        </w:rPr>
        <w:t>Adresát (prodávající):</w:t>
      </w:r>
    </w:p>
    <w:p w:rsidR="002155B0" w:rsidRPr="007E7628" w:rsidRDefault="007A775D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Adresa</w:t>
      </w:r>
      <w:r w:rsidR="002155B0" w:rsidRPr="007E7628">
        <w:rPr>
          <w:rFonts w:ascii="Arial" w:hAnsi="Arial" w:cs="Arial"/>
        </w:rPr>
        <w:t xml:space="preserve"> obchod</w:t>
      </w:r>
      <w:r w:rsidRPr="007E7628">
        <w:rPr>
          <w:rFonts w:ascii="Arial" w:hAnsi="Arial" w:cs="Arial"/>
        </w:rPr>
        <w:t>u</w:t>
      </w:r>
      <w:r w:rsidR="002155B0" w:rsidRPr="007E7628">
        <w:rPr>
          <w:rFonts w:ascii="Arial" w:hAnsi="Arial" w:cs="Arial"/>
        </w:rPr>
        <w:t>:</w:t>
      </w:r>
      <w:r w:rsidR="002155B0"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>www.johns-shop.cz</w:t>
      </w:r>
    </w:p>
    <w:p w:rsidR="002155B0" w:rsidRPr="007E7628" w:rsidRDefault="00B91463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Jméno</w:t>
      </w:r>
      <w:r w:rsidR="002155B0" w:rsidRPr="007E7628">
        <w:rPr>
          <w:rFonts w:ascii="Arial" w:hAnsi="Arial" w:cs="Arial"/>
        </w:rPr>
        <w:t>:</w:t>
      </w:r>
      <w:r w:rsidR="002155B0" w:rsidRPr="007E7628">
        <w:rPr>
          <w:rFonts w:ascii="Arial" w:hAnsi="Arial" w:cs="Arial"/>
        </w:rPr>
        <w:tab/>
      </w:r>
      <w:r w:rsidRPr="007E7628">
        <w:rPr>
          <w:rFonts w:ascii="Arial" w:hAnsi="Arial" w:cs="Arial"/>
        </w:rPr>
        <w:tab/>
      </w:r>
      <w:r w:rsidRPr="007E7628">
        <w:rPr>
          <w:rFonts w:ascii="Arial" w:hAnsi="Arial" w:cs="Arial"/>
          <w:b/>
        </w:rPr>
        <w:t>Jan Procházka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  <w:b/>
        </w:rPr>
      </w:pPr>
      <w:r w:rsidRPr="007E7628">
        <w:rPr>
          <w:rFonts w:ascii="Arial" w:hAnsi="Arial" w:cs="Arial"/>
        </w:rPr>
        <w:t>Se sídlem:</w:t>
      </w:r>
      <w:r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  <w:b/>
        </w:rPr>
        <w:t>Italská 2315, Kladno, 272 01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IČ:</w:t>
      </w:r>
      <w:r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ab/>
        <w:t>05917221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E-mailová adresa:</w:t>
      </w:r>
      <w:r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>johns-shop@email.cz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Telefonní číslo:</w:t>
      </w:r>
      <w:r w:rsidRPr="007E7628">
        <w:rPr>
          <w:rFonts w:ascii="Arial" w:hAnsi="Arial" w:cs="Arial"/>
        </w:rPr>
        <w:tab/>
      </w:r>
      <w:r w:rsidR="007A775D" w:rsidRPr="007E7628">
        <w:rPr>
          <w:rFonts w:ascii="Arial" w:hAnsi="Arial" w:cs="Arial"/>
        </w:rPr>
        <w:t xml:space="preserve">+420 </w:t>
      </w:r>
      <w:r w:rsidR="00174F29" w:rsidRPr="007E7628">
        <w:rPr>
          <w:rFonts w:ascii="Arial" w:hAnsi="Arial" w:cs="Arial"/>
        </w:rPr>
        <w:t>737 601  643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F87D8E" w:rsidP="00703951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resa pro zas</w:t>
      </w:r>
      <w:r w:rsidR="007A775D" w:rsidRPr="000603D4">
        <w:rPr>
          <w:rFonts w:ascii="Arial" w:hAnsi="Arial" w:cs="Arial"/>
          <w:b/>
        </w:rPr>
        <w:t>lání zboží: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  <w:r w:rsidRPr="000603D4">
        <w:rPr>
          <w:rFonts w:ascii="Arial" w:hAnsi="Arial" w:cs="Arial"/>
        </w:rPr>
        <w:t>Jan Procházka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  <w:r w:rsidRPr="000603D4">
        <w:rPr>
          <w:rFonts w:ascii="Arial" w:hAnsi="Arial" w:cs="Arial"/>
        </w:rPr>
        <w:t>Italská 2315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  <w:r w:rsidRPr="000603D4">
        <w:rPr>
          <w:rFonts w:ascii="Arial" w:hAnsi="Arial" w:cs="Arial"/>
        </w:rPr>
        <w:t>272 01 Kladno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  <w:sectPr w:rsidR="007A775D" w:rsidRPr="000603D4" w:rsidSect="007A775D">
          <w:type w:val="continuous"/>
          <w:pgSz w:w="11906" w:h="16838"/>
          <w:pgMar w:top="1528" w:right="1417" w:bottom="1417" w:left="1417" w:header="284" w:footer="397" w:gutter="0"/>
          <w:cols w:num="2" w:space="340" w:equalWidth="0">
            <w:col w:w="5670" w:space="340"/>
            <w:col w:w="3062"/>
          </w:cols>
          <w:docGrid w:linePitch="360"/>
        </w:sectPr>
      </w:pPr>
    </w:p>
    <w:p w:rsidR="002155B0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0603D4" w:rsidRPr="000603D4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 w:rsidRPr="000603D4">
        <w:rPr>
          <w:rFonts w:ascii="Arial" w:hAnsi="Arial" w:cs="Arial"/>
          <w:b/>
          <w:color w:val="000000"/>
          <w:szCs w:val="20"/>
        </w:rPr>
        <w:t>Obecná poučení k uplatnění reklamace</w:t>
      </w:r>
      <w:r w:rsidRPr="000603D4">
        <w:rPr>
          <w:rFonts w:ascii="Arial" w:hAnsi="Arial" w:cs="Arial"/>
          <w:szCs w:val="20"/>
        </w:rPr>
        <w:t>:</w:t>
      </w:r>
    </w:p>
    <w:p w:rsidR="000603D4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 w:rsidRPr="000603D4">
        <w:rPr>
          <w:rFonts w:ascii="Arial" w:hAnsi="Arial" w:cs="Arial"/>
          <w:szCs w:val="20"/>
        </w:rPr>
        <w:t>Jakožto spotřebitel nemůžete uplatnit práva z vad, které jste sám/sama způsobil/a nebo</w:t>
      </w:r>
      <w:r w:rsidR="00A32D08">
        <w:rPr>
          <w:rFonts w:ascii="Arial" w:hAnsi="Arial" w:cs="Arial"/>
          <w:szCs w:val="20"/>
        </w:rPr>
        <w:t> </w:t>
      </w:r>
      <w:r w:rsidRPr="000603D4">
        <w:rPr>
          <w:rFonts w:ascii="Arial" w:hAnsi="Arial" w:cs="Arial"/>
          <w:szCs w:val="20"/>
        </w:rPr>
        <w:t>o</w:t>
      </w:r>
      <w:r w:rsidR="00A32D08">
        <w:rPr>
          <w:rFonts w:ascii="Arial" w:hAnsi="Arial" w:cs="Arial"/>
          <w:szCs w:val="20"/>
        </w:rPr>
        <w:t> </w:t>
      </w:r>
      <w:r w:rsidRPr="000603D4">
        <w:rPr>
          <w:rFonts w:ascii="Arial" w:hAnsi="Arial" w:cs="Arial"/>
          <w:szCs w:val="20"/>
        </w:rPr>
        <w:t>kterých jste při koupi věděl/a. Stejně tak i u vad, pro které jsme s Vámi, jakožto prodávající a spotřebitel, dohodli snížení ceny. Neodpovídáme ani za běžné opotřebení věci.</w:t>
      </w:r>
    </w:p>
    <w:p w:rsidR="000603D4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szCs w:val="20"/>
        </w:rPr>
      </w:pPr>
    </w:p>
    <w:p w:rsidR="000603D4" w:rsidRPr="000603D4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eškerá práva z vadného plnění jsou popsána v našich Obchodních podmínkách nebo je můžete nalézt v současně platném Novém občanském zákoníku České republiky.</w:t>
      </w:r>
    </w:p>
    <w:p w:rsidR="000603D4" w:rsidRDefault="000603D4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0603D4" w:rsidRPr="000603D4" w:rsidRDefault="000603D4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0603D4" w:rsidRDefault="000362C2" w:rsidP="000603D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0603D4">
        <w:rPr>
          <w:rFonts w:ascii="Arial" w:hAnsi="Arial" w:cs="Arial"/>
          <w:b/>
        </w:rPr>
        <w:t xml:space="preserve">Následující pole </w:t>
      </w:r>
      <w:r w:rsidR="00DA6C35" w:rsidRPr="000603D4">
        <w:rPr>
          <w:rFonts w:ascii="Arial" w:hAnsi="Arial" w:cs="Arial"/>
          <w:b/>
        </w:rPr>
        <w:t>vyplní zákazník:</w:t>
      </w:r>
    </w:p>
    <w:p w:rsidR="002155B0" w:rsidRPr="000603D4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0603D4" w:rsidRDefault="002155B0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  <w:r w:rsidRPr="000603D4">
        <w:rPr>
          <w:rFonts w:ascii="Arial" w:hAnsi="Arial" w:cs="Arial"/>
          <w:b/>
          <w:bCs/>
        </w:rPr>
        <w:t>Spotřebitel:</w:t>
      </w:r>
    </w:p>
    <w:p w:rsidR="002155B0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J</w:t>
      </w:r>
      <w:r w:rsidR="002155B0" w:rsidRPr="000603D4">
        <w:rPr>
          <w:rFonts w:ascii="Arial" w:hAnsi="Arial" w:cs="Arial"/>
        </w:rPr>
        <w:t>méno a příjmení:</w:t>
      </w:r>
      <w:r w:rsidR="000603D4" w:rsidRPr="000603D4">
        <w:rPr>
          <w:rFonts w:ascii="Arial" w:hAnsi="Arial" w:cs="Arial"/>
        </w:rPr>
        <w:tab/>
      </w:r>
      <w:r w:rsidR="00DA6C35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11576057"/>
          <w:placeholder>
            <w:docPart w:val="2DB576053D3A43FFA42F00D0D01D0F6F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2155B0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A</w:t>
      </w:r>
      <w:r w:rsidR="002155B0" w:rsidRPr="000603D4">
        <w:rPr>
          <w:rFonts w:ascii="Arial" w:hAnsi="Arial" w:cs="Arial"/>
        </w:rPr>
        <w:t>dresa:</w:t>
      </w:r>
      <w:r w:rsidR="002155B0" w:rsidRPr="000603D4">
        <w:rPr>
          <w:rFonts w:ascii="Arial" w:hAnsi="Arial" w:cs="Arial"/>
        </w:rPr>
        <w:tab/>
      </w:r>
      <w:r w:rsidR="000603D4" w:rsidRPr="000603D4">
        <w:rPr>
          <w:rFonts w:ascii="Arial" w:hAnsi="Arial" w:cs="Arial"/>
        </w:rPr>
        <w:tab/>
      </w:r>
      <w:r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204635001"/>
          <w:placeholder>
            <w:docPart w:val="B93D3526F3A44B60A5D939536C395FA2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6E0221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T</w:t>
      </w:r>
      <w:r w:rsidR="006E0221" w:rsidRPr="000603D4">
        <w:rPr>
          <w:rFonts w:ascii="Arial" w:hAnsi="Arial" w:cs="Arial"/>
        </w:rPr>
        <w:t xml:space="preserve">elefon: </w:t>
      </w:r>
      <w:r w:rsidRPr="000603D4">
        <w:rPr>
          <w:rFonts w:ascii="Arial" w:hAnsi="Arial" w:cs="Arial"/>
        </w:rPr>
        <w:tab/>
      </w:r>
      <w:r w:rsidR="000603D4" w:rsidRPr="000603D4">
        <w:rPr>
          <w:rFonts w:ascii="Arial" w:hAnsi="Arial" w:cs="Arial"/>
        </w:rPr>
        <w:tab/>
      </w:r>
      <w:r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87217257"/>
          <w:placeholder>
            <w:docPart w:val="9A826D1D6F8D4D41910050EDB3711162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DA6C35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E</w:t>
      </w:r>
      <w:r w:rsidR="002155B0" w:rsidRPr="000603D4">
        <w:rPr>
          <w:rFonts w:ascii="Arial" w:hAnsi="Arial" w:cs="Arial"/>
        </w:rPr>
        <w:t>-mail:</w:t>
      </w:r>
      <w:r w:rsidRPr="000603D4">
        <w:rPr>
          <w:rFonts w:ascii="Arial" w:hAnsi="Arial" w:cs="Arial"/>
        </w:rPr>
        <w:tab/>
      </w:r>
      <w:r w:rsidRPr="000603D4">
        <w:rPr>
          <w:rFonts w:ascii="Arial" w:hAnsi="Arial" w:cs="Arial"/>
        </w:rPr>
        <w:tab/>
      </w:r>
      <w:r w:rsidR="000603D4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503921"/>
          <w:placeholder>
            <w:docPart w:val="189BB7871E8D4E9E82B1CC5ECDFAF8CA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DA6C35" w:rsidRPr="000603D4" w:rsidRDefault="00DA6C35" w:rsidP="00703951">
      <w:pPr>
        <w:spacing w:after="0" w:line="240" w:lineRule="auto"/>
        <w:rPr>
          <w:rFonts w:ascii="Arial" w:hAnsi="Arial" w:cs="Arial"/>
        </w:rPr>
      </w:pPr>
    </w:p>
    <w:p w:rsidR="00DA6C35" w:rsidRPr="000603D4" w:rsidRDefault="00DA6C35" w:rsidP="000603D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</w:rPr>
      </w:pPr>
      <w:r w:rsidRPr="000603D4">
        <w:rPr>
          <w:rFonts w:ascii="Arial" w:hAnsi="Arial" w:cs="Arial"/>
          <w:b/>
        </w:rPr>
        <w:t>Objednávka:</w:t>
      </w:r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Datum objednání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90435680"/>
          <w:placeholder>
            <w:docPart w:val="C5A6927A7C2544A6A989CD3366061D5B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datum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Datum obdržení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439107226"/>
          <w:placeholder>
            <w:docPart w:val="2BDBE7C3F14545689F678EC1A72DE8EC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datum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Číslo objednávky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99785869"/>
          <w:placeholder>
            <w:docPart w:val="A652503B96244AB9A3EDB03AD2D6C435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Reklamované zboží:</w:t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557213062"/>
          <w:placeholder>
            <w:docPart w:val="4DABAB0839364D899B4531BA92ED955E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Platební způsob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350220448"/>
          <w:placeholder>
            <w:docPart w:val="2934916884E74FA8B7C66EA58F583AA2"/>
          </w:placeholder>
          <w:showingPlcHdr/>
          <w:comboBox>
            <w:listItem w:displayText="Bankovní převod" w:value="Bankovní převod"/>
            <w:listItem w:displayText="Kartou online" w:value="Kartou online"/>
            <w:listItem w:displayText="Dobírkou" w:value="Dobírkou"/>
            <w:listItem w:displayText="Twisto" w:value="Twisto"/>
            <w:listItem w:displayText="GoPay a jiné" w:value="GoPay a jiné"/>
          </w:comboBox>
        </w:sdtPr>
        <w:sdtEndPr/>
        <w:sdtContent>
          <w:r w:rsidR="00DA6C35" w:rsidRPr="000603D4">
            <w:rPr>
              <w:rStyle w:val="Zstupntext"/>
              <w:rFonts w:ascii="Arial" w:hAnsi="Arial" w:cs="Arial"/>
            </w:rPr>
            <w:t>Zvolte položku.</w:t>
          </w:r>
        </w:sdtContent>
      </w:sdt>
    </w:p>
    <w:p w:rsidR="000362C2" w:rsidRPr="000603D4" w:rsidRDefault="000362C2" w:rsidP="00703951">
      <w:pPr>
        <w:spacing w:after="0" w:line="240" w:lineRule="auto"/>
        <w:rPr>
          <w:rFonts w:ascii="Arial" w:hAnsi="Arial" w:cs="Arial"/>
        </w:rPr>
      </w:pPr>
    </w:p>
    <w:p w:rsidR="000603D4" w:rsidRPr="000603D4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</w:rPr>
      </w:pPr>
      <w:r w:rsidRPr="000603D4">
        <w:rPr>
          <w:rFonts w:ascii="Arial" w:hAnsi="Arial" w:cs="Arial"/>
          <w:b/>
          <w:bCs/>
        </w:rPr>
        <w:t>Seznam příloh:</w:t>
      </w:r>
    </w:p>
    <w:p w:rsidR="000603D4" w:rsidRPr="000603D4" w:rsidRDefault="000603D4" w:rsidP="000603D4">
      <w:pPr>
        <w:numPr>
          <w:ilvl w:val="0"/>
          <w:numId w:val="18"/>
        </w:numPr>
        <w:suppressAutoHyphens/>
        <w:spacing w:after="0" w:line="240" w:lineRule="auto"/>
        <w:jc w:val="both"/>
        <w:rPr>
          <w:rFonts w:ascii="Arial" w:hAnsi="Arial" w:cs="Arial"/>
        </w:rPr>
      </w:pPr>
      <w:r w:rsidRPr="000603D4">
        <w:rPr>
          <w:rFonts w:ascii="Arial" w:hAnsi="Arial" w:cs="Arial"/>
        </w:rPr>
        <w:t>Faktura za objednané zboží č.</w:t>
      </w:r>
      <w:r w:rsidR="009359D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5960305"/>
          <w:placeholder>
            <w:docPart w:val="AE9A448EFCBA40FF9EF18621BF2BC38B"/>
          </w:placeholder>
          <w:showingPlcHdr/>
          <w:text/>
        </w:sdtPr>
        <w:sdtEndPr/>
        <w:sdtContent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9359DB" w:rsidRPr="009359DB" w:rsidRDefault="009359DB" w:rsidP="00D46A28">
      <w:pPr>
        <w:pStyle w:val="Odstavecseseznamem"/>
        <w:numPr>
          <w:ilvl w:val="0"/>
          <w:numId w:val="18"/>
        </w:numP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 w:rsidRPr="009359DB">
        <w:rPr>
          <w:rFonts w:ascii="Arial" w:hAnsi="Arial" w:cs="Arial"/>
          <w:color w:val="000000"/>
          <w:szCs w:val="20"/>
        </w:rPr>
        <w:t xml:space="preserve">Další přílohy: </w:t>
      </w:r>
      <w:sdt>
        <w:sdtPr>
          <w:rPr>
            <w:rFonts w:ascii="Arial" w:hAnsi="Arial" w:cs="Arial"/>
            <w:color w:val="000000"/>
            <w:szCs w:val="20"/>
          </w:rPr>
          <w:id w:val="177314761"/>
          <w:placeholder>
            <w:docPart w:val="0C463DC073604F39B5B22A79AFDCEDDC"/>
          </w:placeholder>
          <w:showingPlcHdr/>
          <w:text/>
        </w:sdtPr>
        <w:sdtEndPr/>
        <w:sdtContent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0603D4" w:rsidRPr="009359DB" w:rsidRDefault="000603D4" w:rsidP="009359DB">
      <w:pPr>
        <w:spacing w:after="0" w:line="240" w:lineRule="auto"/>
        <w:ind w:right="113"/>
        <w:jc w:val="both"/>
        <w:rPr>
          <w:rFonts w:ascii="Arial" w:hAnsi="Arial" w:cs="Arial"/>
          <w:i/>
          <w:szCs w:val="20"/>
        </w:rPr>
      </w:pPr>
      <w:r w:rsidRPr="009359DB">
        <w:rPr>
          <w:rFonts w:ascii="Arial" w:hAnsi="Arial" w:cs="Arial"/>
          <w:b/>
          <w:bCs/>
          <w:color w:val="00B0F0"/>
          <w:sz w:val="36"/>
        </w:rPr>
        <w:br w:type="page"/>
      </w:r>
    </w:p>
    <w:p w:rsidR="006501F3" w:rsidRDefault="006501F3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B0F0"/>
          <w:sz w:val="32"/>
        </w:rPr>
      </w:pPr>
    </w:p>
    <w:p w:rsidR="002155B0" w:rsidRPr="007E7628" w:rsidRDefault="006501F3" w:rsidP="006501F3">
      <w:pPr>
        <w:spacing w:after="0" w:line="240" w:lineRule="auto"/>
        <w:ind w:right="113"/>
        <w:jc w:val="center"/>
        <w:rPr>
          <w:rFonts w:ascii="Arial" w:hAnsi="Arial" w:cs="Arial"/>
          <w:color w:val="00B0F0"/>
          <w:sz w:val="32"/>
        </w:rPr>
      </w:pPr>
      <w:r w:rsidRPr="007E7628">
        <w:rPr>
          <w:rFonts w:ascii="Arial" w:hAnsi="Arial" w:cs="Arial"/>
          <w:b/>
          <w:bCs/>
          <w:color w:val="00B0F0"/>
          <w:sz w:val="32"/>
        </w:rPr>
        <w:t>REKLAMACE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7E7628" w:rsidRDefault="002155B0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7E7628">
        <w:rPr>
          <w:rFonts w:ascii="Arial" w:hAnsi="Arial" w:cs="Arial"/>
        </w:rPr>
        <w:t>Vážen</w:t>
      </w:r>
      <w:r w:rsidR="006E0221" w:rsidRPr="007E7628">
        <w:rPr>
          <w:rFonts w:ascii="Arial" w:hAnsi="Arial" w:cs="Arial"/>
        </w:rPr>
        <w:t>ý týme John’s Shopu,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6E022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6501F3">
        <w:rPr>
          <w:rFonts w:ascii="Arial" w:hAnsi="Arial" w:cs="Arial"/>
        </w:rPr>
        <w:t>d</w:t>
      </w:r>
      <w:r w:rsidR="006E0221" w:rsidRPr="006501F3">
        <w:rPr>
          <w:rFonts w:ascii="Arial" w:hAnsi="Arial" w:cs="Arial"/>
        </w:rPr>
        <w:t xml:space="preserve">ne </w:t>
      </w:r>
      <w:sdt>
        <w:sdtPr>
          <w:rPr>
            <w:rFonts w:ascii="Arial" w:hAnsi="Arial" w:cs="Arial"/>
          </w:rPr>
          <w:id w:val="-12921625"/>
          <w:placeholder>
            <w:docPart w:val="D3119B1A291348AD9A652F6BF20C1C90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6501F3" w:rsidRPr="006501F3">
            <w:rPr>
              <w:rStyle w:val="Zstupntext"/>
              <w:rFonts w:ascii="Arial" w:hAnsi="Arial" w:cs="Arial"/>
            </w:rPr>
            <w:t>Klikněte nebo klepněte sem a zadejte datum.</w:t>
          </w:r>
        </w:sdtContent>
      </w:sdt>
      <w:r w:rsidR="00DA6C35" w:rsidRPr="006501F3">
        <w:rPr>
          <w:rFonts w:ascii="Arial" w:hAnsi="Arial" w:cs="Arial"/>
        </w:rPr>
        <w:t xml:space="preserve"> </w:t>
      </w:r>
      <w:r w:rsidR="002155B0" w:rsidRPr="006501F3">
        <w:rPr>
          <w:rFonts w:ascii="Arial" w:hAnsi="Arial" w:cs="Arial"/>
        </w:rPr>
        <w:t xml:space="preserve">jsem ve Vašem obchodě </w:t>
      </w:r>
      <w:proofErr w:type="spellStart"/>
      <w:r w:rsidR="006E0221" w:rsidRPr="006501F3">
        <w:rPr>
          <w:rFonts w:ascii="Arial" w:hAnsi="Arial" w:cs="Arial"/>
          <w:b/>
          <w:iCs/>
          <w:sz w:val="20"/>
          <w:szCs w:val="20"/>
        </w:rPr>
        <w:t>John’s</w:t>
      </w:r>
      <w:proofErr w:type="spellEnd"/>
      <w:r w:rsidR="006E0221" w:rsidRPr="006501F3">
        <w:rPr>
          <w:rFonts w:ascii="Arial" w:hAnsi="Arial" w:cs="Arial"/>
          <w:b/>
          <w:iCs/>
          <w:sz w:val="20"/>
          <w:szCs w:val="20"/>
        </w:rPr>
        <w:t xml:space="preserve"> </w:t>
      </w:r>
      <w:proofErr w:type="spellStart"/>
      <w:r w:rsidR="006E0221" w:rsidRPr="006501F3">
        <w:rPr>
          <w:rFonts w:ascii="Arial" w:hAnsi="Arial" w:cs="Arial"/>
          <w:b/>
          <w:iCs/>
          <w:sz w:val="20"/>
          <w:szCs w:val="20"/>
        </w:rPr>
        <w:t>Shop</w:t>
      </w:r>
      <w:proofErr w:type="spellEnd"/>
      <w:r w:rsidR="002155B0" w:rsidRPr="006501F3">
        <w:rPr>
          <w:rFonts w:ascii="Arial" w:hAnsi="Arial" w:cs="Arial"/>
        </w:rPr>
        <w:t xml:space="preserve"> </w:t>
      </w:r>
      <w:r w:rsidR="007A775D" w:rsidRPr="006501F3">
        <w:rPr>
          <w:rFonts w:ascii="Arial" w:hAnsi="Arial" w:cs="Arial"/>
        </w:rPr>
        <w:t>(na</w:t>
      </w:r>
      <w:r w:rsidR="00A32D08">
        <w:rPr>
          <w:rFonts w:ascii="Arial" w:hAnsi="Arial" w:cs="Arial"/>
        </w:rPr>
        <w:t> </w:t>
      </w:r>
      <w:r w:rsidR="007A775D" w:rsidRPr="007E7628">
        <w:rPr>
          <w:rFonts w:ascii="Arial" w:hAnsi="Arial" w:cs="Arial"/>
        </w:rPr>
        <w:t xml:space="preserve">adrese </w:t>
      </w:r>
      <w:hyperlink r:id="rId14" w:history="1">
        <w:r w:rsidR="007A775D" w:rsidRPr="007E7628">
          <w:rPr>
            <w:rStyle w:val="Hypertextovodkaz"/>
            <w:rFonts w:ascii="Arial" w:hAnsi="Arial" w:cs="Arial"/>
            <w:color w:val="auto"/>
            <w:u w:val="none"/>
          </w:rPr>
          <w:t>www.johns-shop.cz</w:t>
        </w:r>
      </w:hyperlink>
      <w:r w:rsidR="007A775D" w:rsidRPr="007E7628">
        <w:rPr>
          <w:rFonts w:ascii="Arial" w:hAnsi="Arial" w:cs="Arial"/>
        </w:rPr>
        <w:t xml:space="preserve">) závazně </w:t>
      </w:r>
      <w:r w:rsidR="002155B0" w:rsidRPr="007E7628">
        <w:rPr>
          <w:rFonts w:ascii="Arial" w:hAnsi="Arial" w:cs="Arial"/>
        </w:rPr>
        <w:t>vytvořil</w:t>
      </w:r>
      <w:r w:rsidR="00B91463" w:rsidRPr="007E7628">
        <w:rPr>
          <w:rFonts w:ascii="Arial" w:hAnsi="Arial" w:cs="Arial"/>
        </w:rPr>
        <w:t>/a</w:t>
      </w:r>
      <w:r w:rsidR="002155B0" w:rsidRPr="007E7628">
        <w:rPr>
          <w:rFonts w:ascii="Arial" w:hAnsi="Arial" w:cs="Arial"/>
        </w:rPr>
        <w:t xml:space="preserve"> objednávku</w:t>
      </w:r>
      <w:r w:rsidR="000362C2" w:rsidRPr="007E7628">
        <w:rPr>
          <w:rFonts w:ascii="Arial" w:hAnsi="Arial" w:cs="Arial"/>
        </w:rPr>
        <w:t xml:space="preserve"> a zakoupil</w:t>
      </w:r>
      <w:r w:rsidR="00B91463" w:rsidRPr="007E7628">
        <w:rPr>
          <w:rFonts w:ascii="Arial" w:hAnsi="Arial" w:cs="Arial"/>
        </w:rPr>
        <w:t>/a</w:t>
      </w:r>
      <w:r w:rsidRPr="007E7628">
        <w:rPr>
          <w:rFonts w:ascii="Arial" w:hAnsi="Arial" w:cs="Arial"/>
        </w:rPr>
        <w:t xml:space="preserve"> v přiložené faktuře specifikované </w:t>
      </w:r>
      <w:r w:rsidR="000362C2" w:rsidRPr="007E7628">
        <w:rPr>
          <w:rFonts w:ascii="Arial" w:hAnsi="Arial" w:cs="Arial"/>
        </w:rPr>
        <w:t>zboží.</w:t>
      </w:r>
      <w:r w:rsidR="002155B0" w:rsidRPr="007E7628">
        <w:rPr>
          <w:rFonts w:ascii="Arial" w:hAnsi="Arial" w:cs="Arial"/>
        </w:rPr>
        <w:t xml:space="preserve"> 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703951" w:rsidRPr="000603D4" w:rsidRDefault="002155B0" w:rsidP="000603D4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</w:rPr>
      </w:pPr>
      <w:r w:rsidRPr="000603D4">
        <w:rPr>
          <w:rFonts w:ascii="Arial" w:hAnsi="Arial" w:cs="Arial"/>
          <w:b/>
        </w:rPr>
        <w:t>Mnou zakoupený produkt však vykazuje tyto vady</w:t>
      </w:r>
      <w:r w:rsidR="006E0221" w:rsidRPr="000603D4">
        <w:rPr>
          <w:rFonts w:ascii="Arial" w:hAnsi="Arial" w:cs="Arial"/>
          <w:b/>
        </w:rPr>
        <w:t>:</w:t>
      </w:r>
      <w:r w:rsidRPr="000603D4">
        <w:rPr>
          <w:rFonts w:ascii="Arial" w:hAnsi="Arial" w:cs="Arial"/>
          <w:b/>
        </w:rPr>
        <w:t xml:space="preserve"> </w:t>
      </w:r>
    </w:p>
    <w:p w:rsidR="007F0423" w:rsidRPr="006501F3" w:rsidRDefault="007F0423" w:rsidP="00703951">
      <w:pPr>
        <w:spacing w:after="0" w:line="240" w:lineRule="auto"/>
        <w:ind w:right="113"/>
        <w:rPr>
          <w:rFonts w:ascii="Arial" w:hAnsi="Arial" w:cs="Arial"/>
        </w:rPr>
      </w:pPr>
      <w:r w:rsidRPr="006501F3">
        <w:rPr>
          <w:rFonts w:ascii="Arial" w:hAnsi="Arial" w:cs="Arial"/>
        </w:rPr>
        <w:t>Produkt:</w:t>
      </w:r>
      <w:r w:rsidRPr="006501F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379696178"/>
          <w:placeholder>
            <w:docPart w:val="E4C90EFF1A504056998E8F26B1805EA3"/>
          </w:placeholder>
          <w:showingPlcHdr/>
          <w:text/>
        </w:sdtPr>
        <w:sdtEndPr/>
        <w:sdtContent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703951" w:rsidRPr="006501F3" w:rsidRDefault="00703951" w:rsidP="00703951">
      <w:pPr>
        <w:spacing w:after="0" w:line="240" w:lineRule="auto"/>
        <w:ind w:right="113"/>
        <w:rPr>
          <w:rFonts w:ascii="Arial" w:hAnsi="Arial" w:cs="Arial"/>
        </w:rPr>
      </w:pPr>
      <w:r w:rsidRPr="006501F3">
        <w:rPr>
          <w:rFonts w:ascii="Arial" w:hAnsi="Arial" w:cs="Arial"/>
        </w:rPr>
        <w:t>Závada:</w:t>
      </w:r>
      <w:r w:rsidRPr="006501F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50947777"/>
          <w:placeholder>
            <w:docPart w:val="FBE6A34E10BC44E786812E5D48259323"/>
          </w:placeholder>
          <w:showingPlcHdr/>
          <w:dropDownList>
            <w:listItem w:displayText="Dorazilo jiné zboží než bylo objednáno" w:value="Dorazilo jiné zboží než bylo objednáno"/>
            <w:listItem w:displayText="Zboží je mechanicky poškozené" w:value="Zboží je mechanicky poškozené"/>
            <w:listItem w:displayText="Zboží bylo poškozeno vlivem dopravy" w:value="Zboží bylo poškozeno vlivem dopravy"/>
            <w:listItem w:displayText="Zboží přestalo správně fungovat" w:value="Zboží přestalo správně fungovat"/>
            <w:listItem w:displayText="Zboží od začátku nefunguje tak, jak má" w:value="Zboží od začátku nefunguje tak, jak má"/>
            <w:listItem w:displayText="Jiné" w:value="Jiné"/>
          </w:dropDownList>
        </w:sdtPr>
        <w:sdtEndPr/>
        <w:sdtContent>
          <w:r w:rsidRPr="006501F3">
            <w:rPr>
              <w:rStyle w:val="Zstupntext"/>
              <w:rFonts w:ascii="Arial" w:hAnsi="Arial" w:cs="Arial"/>
            </w:rPr>
            <w:t>Zvolte položku.</w:t>
          </w:r>
        </w:sdtContent>
      </w:sdt>
    </w:p>
    <w:p w:rsidR="00703951" w:rsidRPr="006501F3" w:rsidRDefault="00703951" w:rsidP="00703951">
      <w:pPr>
        <w:spacing w:after="0" w:line="240" w:lineRule="auto"/>
        <w:ind w:right="113"/>
        <w:rPr>
          <w:rFonts w:ascii="Arial" w:hAnsi="Arial" w:cs="Arial"/>
        </w:rPr>
      </w:pPr>
      <w:r w:rsidRPr="006501F3">
        <w:rPr>
          <w:rFonts w:ascii="Arial" w:hAnsi="Arial" w:cs="Arial"/>
        </w:rPr>
        <w:t>Popis:</w:t>
      </w:r>
      <w:r w:rsidRPr="006501F3">
        <w:rPr>
          <w:rFonts w:ascii="Arial" w:hAnsi="Arial" w:cs="Arial"/>
        </w:rPr>
        <w:tab/>
      </w:r>
      <w:r w:rsidRPr="006501F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090463"/>
          <w:placeholder>
            <w:docPart w:val="C14208980A544A20960756CDA1DBC783"/>
          </w:placeholder>
          <w:showingPlcHdr/>
          <w:text/>
        </w:sdtPr>
        <w:sdtEndPr/>
        <w:sdtContent>
          <w:r w:rsidR="006501F3"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703951" w:rsidRPr="006501F3" w:rsidRDefault="00703951" w:rsidP="00703951">
      <w:pPr>
        <w:spacing w:after="0" w:line="240" w:lineRule="auto"/>
        <w:ind w:right="113"/>
        <w:rPr>
          <w:rFonts w:ascii="Arial" w:hAnsi="Arial" w:cs="Arial"/>
        </w:rPr>
      </w:pPr>
    </w:p>
    <w:p w:rsidR="000362C2" w:rsidRPr="006501F3" w:rsidRDefault="002155B0" w:rsidP="007F0423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</w:rPr>
      </w:pPr>
      <w:r w:rsidRPr="006501F3">
        <w:rPr>
          <w:rFonts w:ascii="Arial" w:hAnsi="Arial" w:cs="Arial"/>
          <w:b/>
        </w:rPr>
        <w:t xml:space="preserve">Požaduji vyřídit reklamaci následujícím způsobem: </w:t>
      </w:r>
    </w:p>
    <w:p w:rsidR="006E0221" w:rsidRPr="006501F3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sz w:val="20"/>
        </w:rPr>
      </w:pPr>
      <w:r w:rsidRPr="006501F3">
        <w:rPr>
          <w:rFonts w:ascii="Arial" w:hAnsi="Arial" w:cs="Arial"/>
          <w:i/>
          <w:iCs/>
          <w:sz w:val="20"/>
        </w:rPr>
        <w:t>(</w:t>
      </w:r>
      <w:r w:rsidR="00B91463" w:rsidRPr="006501F3">
        <w:rPr>
          <w:rFonts w:ascii="Arial" w:hAnsi="Arial" w:cs="Arial"/>
          <w:i/>
          <w:iCs/>
          <w:sz w:val="20"/>
        </w:rPr>
        <w:t>Z</w:t>
      </w:r>
      <w:r w:rsidR="002155B0" w:rsidRPr="006501F3">
        <w:rPr>
          <w:rFonts w:ascii="Arial" w:hAnsi="Arial" w:cs="Arial"/>
          <w:i/>
          <w:iCs/>
          <w:sz w:val="20"/>
        </w:rPr>
        <w:t xml:space="preserve">de je třeba požadovaný </w:t>
      </w:r>
      <w:r w:rsidRPr="006501F3">
        <w:rPr>
          <w:rFonts w:ascii="Arial" w:hAnsi="Arial" w:cs="Arial"/>
          <w:i/>
          <w:iCs/>
          <w:sz w:val="20"/>
        </w:rPr>
        <w:t>způsob vyřízení podrobně popsat</w:t>
      </w:r>
      <w:r w:rsidR="002155B0" w:rsidRPr="006501F3">
        <w:rPr>
          <w:rFonts w:ascii="Arial" w:hAnsi="Arial" w:cs="Arial"/>
          <w:i/>
          <w:iCs/>
          <w:sz w:val="20"/>
        </w:rPr>
        <w:t>; např</w:t>
      </w:r>
      <w:r w:rsidR="00A32D08">
        <w:rPr>
          <w:rFonts w:ascii="Arial" w:hAnsi="Arial" w:cs="Arial"/>
          <w:i/>
          <w:iCs/>
          <w:sz w:val="20"/>
        </w:rPr>
        <w:t>.</w:t>
      </w:r>
      <w:r w:rsidR="006501F3">
        <w:rPr>
          <w:rFonts w:ascii="Arial" w:hAnsi="Arial" w:cs="Arial"/>
          <w:i/>
          <w:iCs/>
          <w:sz w:val="20"/>
        </w:rPr>
        <w:t>:</w:t>
      </w:r>
      <w:r w:rsidR="002155B0" w:rsidRPr="006501F3">
        <w:rPr>
          <w:rFonts w:ascii="Arial" w:hAnsi="Arial" w:cs="Arial"/>
          <w:i/>
          <w:iCs/>
          <w:sz w:val="20"/>
        </w:rPr>
        <w:t xml:space="preserve"> „</w:t>
      </w:r>
      <w:r w:rsidR="006501F3">
        <w:rPr>
          <w:rFonts w:ascii="Arial" w:hAnsi="Arial" w:cs="Arial"/>
          <w:i/>
          <w:iCs/>
          <w:sz w:val="20"/>
        </w:rPr>
        <w:t>J</w:t>
      </w:r>
      <w:r w:rsidR="002155B0" w:rsidRPr="006501F3">
        <w:rPr>
          <w:rFonts w:ascii="Arial" w:hAnsi="Arial" w:cs="Arial"/>
          <w:i/>
          <w:iCs/>
          <w:sz w:val="20"/>
        </w:rPr>
        <w:t>elikož se jedná o</w:t>
      </w:r>
      <w:r w:rsidR="00A32D08">
        <w:rPr>
          <w:rFonts w:ascii="Arial" w:hAnsi="Arial" w:cs="Arial"/>
          <w:i/>
          <w:iCs/>
          <w:sz w:val="20"/>
        </w:rPr>
        <w:t> </w:t>
      </w:r>
      <w:r w:rsidR="002155B0" w:rsidRPr="006501F3">
        <w:rPr>
          <w:rFonts w:ascii="Arial" w:hAnsi="Arial" w:cs="Arial"/>
          <w:i/>
          <w:iCs/>
          <w:sz w:val="20"/>
        </w:rPr>
        <w:t>odstranitelnou vadu, požaduji o opravu produktu a to nejpozději v zákonné lhůtě 30 kalendářních dnů</w:t>
      </w:r>
      <w:r w:rsidR="006501F3">
        <w:rPr>
          <w:rFonts w:ascii="Arial" w:hAnsi="Arial" w:cs="Arial"/>
          <w:i/>
          <w:iCs/>
          <w:sz w:val="20"/>
        </w:rPr>
        <w:t>.“</w:t>
      </w:r>
      <w:r w:rsidR="002155B0" w:rsidRPr="006501F3">
        <w:rPr>
          <w:rFonts w:ascii="Arial" w:hAnsi="Arial" w:cs="Arial"/>
          <w:i/>
          <w:iCs/>
          <w:sz w:val="20"/>
        </w:rPr>
        <w:t xml:space="preserve">) </w:t>
      </w:r>
    </w:p>
    <w:p w:rsidR="00A32D08" w:rsidRDefault="00A32D08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703951" w:rsidRPr="006501F3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6501F3">
        <w:rPr>
          <w:rFonts w:ascii="Arial" w:hAnsi="Arial" w:cs="Arial"/>
        </w:rPr>
        <w:t>Návrh řešení:</w:t>
      </w:r>
      <w:r w:rsidRPr="006501F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83773687"/>
          <w:placeholder>
            <w:docPart w:val="7485DD7285B5401EBA8F925811500B32"/>
          </w:placeholder>
          <w:showingPlcHdr/>
          <w:text/>
        </w:sdtPr>
        <w:sdtEndPr/>
        <w:sdtContent>
          <w:r w:rsidR="006501F3"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703951" w:rsidRPr="006501F3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7E7628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</w:rPr>
      </w:pPr>
      <w:r w:rsidRPr="006501F3">
        <w:rPr>
          <w:rFonts w:ascii="Arial" w:hAnsi="Arial" w:cs="Arial"/>
        </w:rPr>
        <w:t>Zároveň Vás žádám o vystavení písemného potvrzení o uplatnění reklamace s uvedením,</w:t>
      </w:r>
      <w:r w:rsidRPr="007E7628">
        <w:rPr>
          <w:rFonts w:ascii="Arial" w:hAnsi="Arial" w:cs="Arial"/>
        </w:rPr>
        <w:t xml:space="preserve"> kdy jsem práv</w:t>
      </w:r>
      <w:r w:rsidR="006E0221" w:rsidRPr="007E7628">
        <w:rPr>
          <w:rFonts w:ascii="Arial" w:hAnsi="Arial" w:cs="Arial"/>
        </w:rPr>
        <w:t>o</w:t>
      </w:r>
      <w:r w:rsidRPr="007E7628">
        <w:rPr>
          <w:rFonts w:ascii="Arial" w:hAnsi="Arial" w:cs="Arial"/>
        </w:rPr>
        <w:t xml:space="preserve"> uplatnil</w:t>
      </w:r>
      <w:r w:rsidR="00B91463" w:rsidRPr="007E7628">
        <w:rPr>
          <w:rFonts w:ascii="Arial" w:hAnsi="Arial" w:cs="Arial"/>
        </w:rPr>
        <w:t>/a</w:t>
      </w:r>
      <w:r w:rsidRPr="007E7628">
        <w:rPr>
          <w:rFonts w:ascii="Arial" w:hAnsi="Arial" w:cs="Arial"/>
        </w:rPr>
        <w:t>, co je obsahem reklamace spolu s mým nárokem na</w:t>
      </w:r>
      <w:r w:rsidR="00A32D08">
        <w:rPr>
          <w:rFonts w:ascii="Arial" w:hAnsi="Arial" w:cs="Arial"/>
        </w:rPr>
        <w:t> </w:t>
      </w:r>
      <w:r w:rsidRPr="007E7628">
        <w:rPr>
          <w:rFonts w:ascii="Arial" w:hAnsi="Arial" w:cs="Arial"/>
        </w:rPr>
        <w:t xml:space="preserve">opravu/výměnu, a následně potvrzení data a způsobu vyřízení reklamace, včetně potvrzení o provedení opravy a době jejího trvání </w:t>
      </w:r>
      <w:r w:rsidRPr="007E7628">
        <w:rPr>
          <w:rFonts w:ascii="Arial" w:hAnsi="Arial" w:cs="Arial"/>
          <w:i/>
          <w:iCs/>
        </w:rPr>
        <w:t>(v případě, že se jedná o opravu, nikoliv výměnu).</w:t>
      </w:r>
    </w:p>
    <w:p w:rsidR="006501F3" w:rsidRDefault="006501F3" w:rsidP="000603D4">
      <w:pPr>
        <w:spacing w:after="0" w:line="240" w:lineRule="auto"/>
        <w:ind w:right="113"/>
        <w:rPr>
          <w:rFonts w:ascii="Arial" w:hAnsi="Arial" w:cs="Arial"/>
          <w:b/>
        </w:rPr>
      </w:pPr>
    </w:p>
    <w:p w:rsidR="000603D4" w:rsidRDefault="000603D4" w:rsidP="000603D4">
      <w:pPr>
        <w:spacing w:after="0" w:line="240" w:lineRule="auto"/>
        <w:ind w:right="113"/>
        <w:rPr>
          <w:rFonts w:ascii="Arial" w:hAnsi="Arial" w:cs="Arial"/>
          <w:b/>
        </w:rPr>
      </w:pPr>
    </w:p>
    <w:p w:rsidR="000603D4" w:rsidRDefault="000603D4" w:rsidP="000603D4">
      <w:pPr>
        <w:spacing w:after="0" w:line="240" w:lineRule="auto"/>
        <w:ind w:right="113"/>
        <w:rPr>
          <w:rFonts w:ascii="Arial" w:hAnsi="Arial" w:cs="Arial"/>
          <w:b/>
        </w:rPr>
        <w:sectPr w:rsidR="000603D4" w:rsidSect="007A775D">
          <w:type w:val="continuous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6501F3" w:rsidRPr="006501F3" w:rsidRDefault="000603D4" w:rsidP="006501F3">
      <w:pPr>
        <w:spacing w:after="0" w:line="240" w:lineRule="auto"/>
        <w:ind w:right="113"/>
        <w:rPr>
          <w:rFonts w:ascii="Arial" w:hAnsi="Arial" w:cs="Arial"/>
          <w:iCs/>
        </w:rPr>
      </w:pPr>
      <w:r w:rsidRPr="006501F3">
        <w:rPr>
          <w:rFonts w:ascii="Arial" w:hAnsi="Arial" w:cs="Arial"/>
        </w:rPr>
        <w:t>V</w:t>
      </w:r>
      <w:r w:rsidR="00DE1B73">
        <w:rPr>
          <w:rFonts w:ascii="Arial" w:hAnsi="Arial" w:cs="Arial"/>
        </w:rPr>
        <w:t>/ve</w:t>
      </w:r>
      <w:r w:rsidRPr="006501F3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760134452"/>
          <w:placeholder>
            <w:docPart w:val="6B2ED18BE4344060ADD288D0DA9D7895"/>
          </w:placeholder>
          <w:showingPlcHdr/>
          <w:text/>
        </w:sdtPr>
        <w:sdtEndPr/>
        <w:sdtContent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  <w:r w:rsidRPr="006501F3">
        <w:rPr>
          <w:rFonts w:ascii="Arial" w:hAnsi="Arial" w:cs="Arial"/>
        </w:rPr>
        <w:t xml:space="preserve">, dne </w:t>
      </w:r>
      <w:r w:rsidR="006501F3">
        <w:rPr>
          <w:rFonts w:ascii="Arial" w:hAnsi="Arial" w:cs="Arial"/>
          <w:iCs/>
        </w:rPr>
        <w:fldChar w:fldCharType="begin"/>
      </w:r>
      <w:r w:rsidR="006501F3">
        <w:rPr>
          <w:rFonts w:ascii="Arial" w:hAnsi="Arial" w:cs="Arial"/>
          <w:iCs/>
        </w:rPr>
        <w:instrText xml:space="preserve"> DATE  \@ "d. M. yyyy"  \* MERGEFORMAT </w:instrText>
      </w:r>
      <w:r w:rsidR="006501F3">
        <w:rPr>
          <w:rFonts w:ascii="Arial" w:hAnsi="Arial" w:cs="Arial"/>
          <w:iCs/>
        </w:rPr>
        <w:fldChar w:fldCharType="separate"/>
      </w:r>
      <w:r w:rsidR="00A32D08">
        <w:rPr>
          <w:rFonts w:ascii="Arial" w:hAnsi="Arial" w:cs="Arial"/>
          <w:iCs/>
          <w:noProof/>
        </w:rPr>
        <w:t>1. 4. 2018</w:t>
      </w:r>
      <w:r w:rsidR="006501F3">
        <w:rPr>
          <w:rFonts w:ascii="Arial" w:hAnsi="Arial" w:cs="Arial"/>
          <w:iCs/>
        </w:rPr>
        <w:fldChar w:fldCharType="end"/>
      </w:r>
    </w:p>
    <w:p w:rsidR="000603D4" w:rsidRPr="006501F3" w:rsidRDefault="000603D4" w:rsidP="000603D4">
      <w:pPr>
        <w:spacing w:after="0" w:line="240" w:lineRule="auto"/>
        <w:ind w:right="113"/>
        <w:rPr>
          <w:rFonts w:ascii="Arial" w:hAnsi="Arial" w:cs="Arial"/>
        </w:rPr>
      </w:pPr>
    </w:p>
    <w:p w:rsidR="006E0221" w:rsidRPr="007E7628" w:rsidRDefault="006E0221" w:rsidP="00703951">
      <w:pPr>
        <w:spacing w:after="0" w:line="240" w:lineRule="auto"/>
        <w:ind w:right="113"/>
        <w:rPr>
          <w:rFonts w:ascii="Arial" w:hAnsi="Arial" w:cs="Arial"/>
          <w:b/>
        </w:rPr>
      </w:pPr>
    </w:p>
    <w:p w:rsidR="002155B0" w:rsidRPr="000603D4" w:rsidRDefault="002155B0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0603D4" w:rsidRDefault="002155B0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i/>
          <w:iCs/>
          <w:sz w:val="20"/>
          <w:szCs w:val="20"/>
        </w:rPr>
      </w:pPr>
      <w:r w:rsidRPr="000603D4">
        <w:rPr>
          <w:rFonts w:ascii="Arial" w:hAnsi="Arial" w:cs="Arial"/>
          <w:i/>
          <w:iCs/>
          <w:sz w:val="20"/>
          <w:szCs w:val="20"/>
        </w:rPr>
        <w:t>______</w:t>
      </w:r>
      <w:r w:rsidR="000603D4" w:rsidRPr="000603D4">
        <w:rPr>
          <w:rFonts w:ascii="Arial" w:hAnsi="Arial" w:cs="Arial"/>
          <w:i/>
          <w:iCs/>
          <w:sz w:val="20"/>
          <w:szCs w:val="20"/>
        </w:rPr>
        <w:t>______________________________</w:t>
      </w:r>
    </w:p>
    <w:p w:rsidR="002155B0" w:rsidRPr="000603D4" w:rsidRDefault="000362C2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</w:rPr>
      </w:pPr>
      <w:r w:rsidRPr="000603D4">
        <w:rPr>
          <w:rFonts w:ascii="Arial" w:hAnsi="Arial" w:cs="Arial"/>
          <w:bCs/>
        </w:rPr>
        <w:t xml:space="preserve">Podpis </w:t>
      </w:r>
      <w:r w:rsidR="002155B0" w:rsidRPr="000603D4">
        <w:rPr>
          <w:rFonts w:ascii="Arial" w:hAnsi="Arial" w:cs="Arial"/>
          <w:bCs/>
        </w:rPr>
        <w:t>spotřebitele</w:t>
      </w:r>
    </w:p>
    <w:p w:rsidR="000603D4" w:rsidRDefault="000603D4" w:rsidP="00703951">
      <w:pPr>
        <w:spacing w:after="0" w:line="240" w:lineRule="auto"/>
        <w:ind w:right="113"/>
        <w:jc w:val="both"/>
        <w:rPr>
          <w:rFonts w:ascii="Arial" w:hAnsi="Arial" w:cs="Arial"/>
        </w:rPr>
        <w:sectPr w:rsidR="000603D4" w:rsidSect="000603D4">
          <w:type w:val="continuous"/>
          <w:pgSz w:w="11906" w:h="16838"/>
          <w:pgMar w:top="1528" w:right="1417" w:bottom="1417" w:left="1417" w:header="284" w:footer="397" w:gutter="0"/>
          <w:cols w:num="2" w:space="708"/>
          <w:docGrid w:linePitch="360"/>
        </w:sectPr>
      </w:pPr>
    </w:p>
    <w:p w:rsidR="002155B0" w:rsidRPr="007E7628" w:rsidRDefault="002155B0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0362C2" w:rsidRPr="007E7628" w:rsidRDefault="000362C2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0362C2" w:rsidRPr="007E7628" w:rsidRDefault="000362C2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DB4292" w:rsidRPr="007E7628" w:rsidRDefault="00DB4292" w:rsidP="00703951">
      <w:pPr>
        <w:spacing w:after="0" w:line="240" w:lineRule="auto"/>
        <w:ind w:right="113"/>
        <w:jc w:val="both"/>
        <w:rPr>
          <w:rFonts w:ascii="Arial" w:hAnsi="Arial" w:cs="Arial"/>
          <w:sz w:val="20"/>
          <w:szCs w:val="20"/>
        </w:rPr>
      </w:pPr>
    </w:p>
    <w:sectPr w:rsidR="00DB4292" w:rsidRPr="007E7628" w:rsidSect="007A775D">
      <w:type w:val="continuous"/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7D7" w:rsidRDefault="007A37D7" w:rsidP="008A289C">
      <w:pPr>
        <w:spacing w:after="0" w:line="240" w:lineRule="auto"/>
      </w:pPr>
      <w:r>
        <w:separator/>
      </w:r>
    </w:p>
  </w:endnote>
  <w:endnote w:type="continuationSeparator" w:id="0">
    <w:p w:rsidR="007A37D7" w:rsidRDefault="007A37D7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92C" w:rsidRDefault="00B3392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color w:val="808080" w:themeColor="background1" w:themeShade="80"/>
        <w:sz w:val="16"/>
        <w:szCs w:val="16"/>
      </w:rPr>
      <w:id w:val="-191308621"/>
      <w:docPartObj>
        <w:docPartGallery w:val="Page Numbers (Bottom of Page)"/>
        <w:docPartUnique/>
      </w:docPartObj>
    </w:sdtPr>
    <w:sdtEndPr/>
    <w:sdtContent>
      <w:p w:rsidR="00DB4292" w:rsidRDefault="006501F3" w:rsidP="00174F29">
        <w:pPr>
          <w:pStyle w:val="Zpat"/>
          <w:rPr>
            <w:i/>
            <w:color w:val="808080" w:themeColor="background1" w:themeShade="80"/>
            <w:sz w:val="16"/>
            <w:szCs w:val="16"/>
          </w:rPr>
        </w:pPr>
        <w:r w:rsidRPr="006501F3">
          <w:rPr>
            <w:i/>
            <w:noProof/>
            <w:color w:val="808080" w:themeColor="background1" w:themeShade="80"/>
            <w:sz w:val="16"/>
            <w:szCs w:val="16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" name="Skupina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6501F3" w:rsidRDefault="006501F3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B3392C" w:rsidRPr="00B3392C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1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Skupina 2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:rsidR="006501F3" w:rsidRDefault="006501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B3392C" w:rsidRPr="00B3392C">
                            <w:rPr>
                              <w:noProof/>
                              <w:color w:val="8C8C8C" w:themeColor="background1" w:themeShade="8C"/>
                            </w:rPr>
                            <w:t>1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  <w:r>
                            <w:rPr>
                              <w:color w:val="8C8C8C" w:themeColor="background1" w:themeShade="8C"/>
                            </w:rPr>
                            <w:t>/2</w:t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92C" w:rsidRDefault="00B3392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7D7" w:rsidRDefault="007A37D7" w:rsidP="008A289C">
      <w:pPr>
        <w:spacing w:after="0" w:line="240" w:lineRule="auto"/>
      </w:pPr>
      <w:r>
        <w:separator/>
      </w:r>
    </w:p>
  </w:footnote>
  <w:footnote w:type="continuationSeparator" w:id="0">
    <w:p w:rsidR="007A37D7" w:rsidRDefault="007A37D7" w:rsidP="008A2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92C" w:rsidRDefault="00B3392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  <w:r>
      <w:rPr>
        <w:rFonts w:asciiTheme="majorHAnsi" w:eastAsiaTheme="majorEastAsia" w:hAnsiTheme="majorHAnsi" w:cstheme="majorBidi"/>
        <w:b/>
        <w:bCs/>
        <w:i/>
        <w:noProof/>
        <w:color w:val="365F91" w:themeColor="accent1" w:themeShade="BF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550670</wp:posOffset>
          </wp:positionH>
          <wp:positionV relativeFrom="margin">
            <wp:posOffset>-713435</wp:posOffset>
          </wp:positionV>
          <wp:extent cx="2653665" cy="678180"/>
          <wp:effectExtent l="0" t="0" r="0" b="762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3665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BA1606" w:rsidRPr="00F87D8E" w:rsidRDefault="00B24336" w:rsidP="006501F3">
    <w:pPr>
      <w:pStyle w:val="Zhlav"/>
      <w:pBdr>
        <w:bottom w:val="single" w:sz="4" w:space="1" w:color="auto"/>
      </w:pBdr>
      <w:rPr>
        <w:rFonts w:ascii="Courier New" w:eastAsiaTheme="majorEastAsia" w:hAnsi="Courier New" w:cs="Courier New"/>
        <w:b/>
        <w:i/>
        <w:color w:val="365F91" w:themeColor="accent1" w:themeShade="BF"/>
      </w:rPr>
    </w:pPr>
    <w:r w:rsidRPr="00C23E58"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  <w:tab/>
    </w:r>
    <w:r w:rsidR="00BA1606" w:rsidRPr="00C23E58">
      <w:rPr>
        <w:rFonts w:asciiTheme="majorHAnsi" w:eastAsiaTheme="majorEastAsia" w:hAnsiTheme="majorHAnsi" w:cstheme="majorBidi"/>
        <w:b/>
        <w:i/>
        <w:iCs/>
        <w:color w:val="365F91" w:themeColor="accent1" w:themeShade="BF"/>
      </w:rPr>
      <w:tab/>
    </w:r>
    <w:r w:rsidR="00174F29" w:rsidRPr="00F87D8E">
      <w:rPr>
        <w:rFonts w:ascii="Courier New" w:eastAsiaTheme="majorEastAsia" w:hAnsi="Courier New" w:cs="Courier New"/>
      </w:rPr>
      <w:t>www.johns-shop.cz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92C" w:rsidRDefault="00B3392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685CFDDE"/>
    <w:name w:val="WW8Num3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Calibri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 w15:restartNumberingAfterBreak="0">
    <w:nsid w:val="0ED2534F"/>
    <w:multiLevelType w:val="hybridMultilevel"/>
    <w:tmpl w:val="99C0D7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1EC6556A"/>
    <w:multiLevelType w:val="multilevel"/>
    <w:tmpl w:val="1C2071A8"/>
    <w:lvl w:ilvl="0">
      <w:start w:val="1"/>
      <w:numFmt w:val="bullet"/>
      <w:lvlText w:val="−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9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7"/>
  </w:num>
  <w:num w:numId="6">
    <w:abstractNumId w:val="14"/>
  </w:num>
  <w:num w:numId="7">
    <w:abstractNumId w:val="17"/>
  </w:num>
  <w:num w:numId="8">
    <w:abstractNumId w:val="9"/>
  </w:num>
  <w:num w:numId="9">
    <w:abstractNumId w:val="1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3"/>
  </w:num>
  <w:num w:numId="15">
    <w:abstractNumId w:val="10"/>
  </w:num>
  <w:num w:numId="16">
    <w:abstractNumId w:val="6"/>
  </w:num>
  <w:num w:numId="17">
    <w:abstractNumId w:val="1"/>
  </w:num>
  <w:num w:numId="18">
    <w:abstractNumId w:val="2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IYdXr2q/kBOQOw0sdOM69SiT2mOOp1oUcc3LWeAK2xTv1GjPti+7SMCrthV78B7CBytocQ1dDTc9uA6/6SZxaA==" w:salt="hYabDFbLDmpbdpHkBPp6o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Q0MbYwMDUzNjdS0lEKTi0uzszPAykwrQUA6qeyjCwAAAA="/>
  </w:docVars>
  <w:rsids>
    <w:rsidRoot w:val="00F83B6D"/>
    <w:rsid w:val="000362C2"/>
    <w:rsid w:val="0005727C"/>
    <w:rsid w:val="000603D4"/>
    <w:rsid w:val="00080C69"/>
    <w:rsid w:val="000A4DE3"/>
    <w:rsid w:val="00103422"/>
    <w:rsid w:val="00174F29"/>
    <w:rsid w:val="001D3EA0"/>
    <w:rsid w:val="00200B3D"/>
    <w:rsid w:val="002155B0"/>
    <w:rsid w:val="002F6FC2"/>
    <w:rsid w:val="00344742"/>
    <w:rsid w:val="004A2856"/>
    <w:rsid w:val="004B3D08"/>
    <w:rsid w:val="005E35DB"/>
    <w:rsid w:val="005F48DA"/>
    <w:rsid w:val="00641129"/>
    <w:rsid w:val="006501F3"/>
    <w:rsid w:val="00666B2A"/>
    <w:rsid w:val="006E0221"/>
    <w:rsid w:val="00703951"/>
    <w:rsid w:val="0076411C"/>
    <w:rsid w:val="007738EE"/>
    <w:rsid w:val="007740EB"/>
    <w:rsid w:val="007A37D7"/>
    <w:rsid w:val="007A775D"/>
    <w:rsid w:val="007D2ED3"/>
    <w:rsid w:val="007E7628"/>
    <w:rsid w:val="007F0423"/>
    <w:rsid w:val="0080626C"/>
    <w:rsid w:val="008818E8"/>
    <w:rsid w:val="00882798"/>
    <w:rsid w:val="008A289C"/>
    <w:rsid w:val="0091316A"/>
    <w:rsid w:val="00921218"/>
    <w:rsid w:val="009359DB"/>
    <w:rsid w:val="00945B1A"/>
    <w:rsid w:val="00982DCF"/>
    <w:rsid w:val="00985766"/>
    <w:rsid w:val="00A32D08"/>
    <w:rsid w:val="00A662C1"/>
    <w:rsid w:val="00B24336"/>
    <w:rsid w:val="00B3392C"/>
    <w:rsid w:val="00B54207"/>
    <w:rsid w:val="00B64CAC"/>
    <w:rsid w:val="00B91463"/>
    <w:rsid w:val="00BA1606"/>
    <w:rsid w:val="00BB165E"/>
    <w:rsid w:val="00BD7D11"/>
    <w:rsid w:val="00C02C2E"/>
    <w:rsid w:val="00C04D6E"/>
    <w:rsid w:val="00C23E58"/>
    <w:rsid w:val="00C351E8"/>
    <w:rsid w:val="00C95028"/>
    <w:rsid w:val="00C973DE"/>
    <w:rsid w:val="00CB6CA7"/>
    <w:rsid w:val="00CC3AE5"/>
    <w:rsid w:val="00D62227"/>
    <w:rsid w:val="00D836B4"/>
    <w:rsid w:val="00DA6C35"/>
    <w:rsid w:val="00DB4292"/>
    <w:rsid w:val="00DE1B73"/>
    <w:rsid w:val="00DE6452"/>
    <w:rsid w:val="00E86C5D"/>
    <w:rsid w:val="00EB6388"/>
    <w:rsid w:val="00EF7417"/>
    <w:rsid w:val="00F83B6D"/>
    <w:rsid w:val="00F87D8E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E50B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stupntext">
    <w:name w:val="Placeholder Text"/>
    <w:basedOn w:val="Standardnpsmoodstavce"/>
    <w:uiPriority w:val="99"/>
    <w:semiHidden/>
    <w:rsid w:val="007A775D"/>
    <w:rPr>
      <w:color w:val="808080"/>
    </w:rPr>
  </w:style>
  <w:style w:type="paragraph" w:styleId="Bezmezer">
    <w:name w:val="No Spacing"/>
    <w:uiPriority w:val="1"/>
    <w:qFormat/>
    <w:rsid w:val="00060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johns-shop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DB576053D3A43FFA42F00D0D01D0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EA3D5C-1C2F-4BA7-8AEC-F995BF2E368F}"/>
      </w:docPartPr>
      <w:docPartBody>
        <w:p w:rsidR="008F2312" w:rsidRDefault="008F2312" w:rsidP="008F2312">
          <w:pPr>
            <w:pStyle w:val="2DB576053D3A43FFA42F00D0D01D0F6F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B93D3526F3A44B60A5D939536C395F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D8052-8AFF-4286-88AF-9F7BA5ACA323}"/>
      </w:docPartPr>
      <w:docPartBody>
        <w:p w:rsidR="008F2312" w:rsidRDefault="008F2312" w:rsidP="008F2312">
          <w:pPr>
            <w:pStyle w:val="B93D3526F3A44B60A5D939536C395FA2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9A826D1D6F8D4D41910050EDB371116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D5ED1F-90D3-433D-9A7B-CDEDFF677B36}"/>
      </w:docPartPr>
      <w:docPartBody>
        <w:p w:rsidR="008F2312" w:rsidRDefault="008F2312" w:rsidP="008F2312">
          <w:pPr>
            <w:pStyle w:val="9A826D1D6F8D4D41910050EDB3711162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189BB7871E8D4E9E82B1CC5ECDFAF8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73CAF-9EE5-458C-9AF5-D8C54DA54711}"/>
      </w:docPartPr>
      <w:docPartBody>
        <w:p w:rsidR="008F2312" w:rsidRDefault="008F2312" w:rsidP="008F2312">
          <w:pPr>
            <w:pStyle w:val="189BB7871E8D4E9E82B1CC5ECDFAF8CA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5A6927A7C2544A6A989CD3366061D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91077E-C510-4635-A27B-C4839B3B34E8}"/>
      </w:docPartPr>
      <w:docPartBody>
        <w:p w:rsidR="008F2312" w:rsidRDefault="008F2312" w:rsidP="008F2312">
          <w:pPr>
            <w:pStyle w:val="C5A6927A7C2544A6A989CD3366061D5B1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2BDBE7C3F14545689F678EC1A72DE8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92CE-6BF3-43FE-BDBA-4F80E361A0B2}"/>
      </w:docPartPr>
      <w:docPartBody>
        <w:p w:rsidR="008F2312" w:rsidRDefault="008F2312" w:rsidP="008F2312">
          <w:pPr>
            <w:pStyle w:val="2BDBE7C3F14545689F678EC1A72DE8EC1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A652503B96244AB9A3EDB03AD2D6C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305DB-9E8E-4D8F-8184-77FB674127A4}"/>
      </w:docPartPr>
      <w:docPartBody>
        <w:p w:rsidR="008F2312" w:rsidRDefault="008F2312" w:rsidP="008F2312">
          <w:pPr>
            <w:pStyle w:val="A652503B96244AB9A3EDB03AD2D6C435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4DABAB0839364D899B4531BA92ED95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13FB-1724-49A2-810F-32C9B4463D7B}"/>
      </w:docPartPr>
      <w:docPartBody>
        <w:p w:rsidR="008F2312" w:rsidRDefault="008F2312" w:rsidP="008F2312">
          <w:pPr>
            <w:pStyle w:val="4DABAB0839364D899B4531BA92ED955E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2934916884E74FA8B7C66EA58F583A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C2EEA-159E-4D30-B503-E394B8266AC5}"/>
      </w:docPartPr>
      <w:docPartBody>
        <w:p w:rsidR="008F2312" w:rsidRDefault="008F2312" w:rsidP="008F2312">
          <w:pPr>
            <w:pStyle w:val="2934916884E74FA8B7C66EA58F583AA21"/>
          </w:pPr>
          <w:r w:rsidRPr="000603D4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AE9A448EFCBA40FF9EF18621BF2BC3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E04410-DE81-40CD-BF76-F5F7B758A507}"/>
      </w:docPartPr>
      <w:docPartBody>
        <w:p w:rsidR="008F2312" w:rsidRDefault="008F2312" w:rsidP="008F2312">
          <w:pPr>
            <w:pStyle w:val="AE9A448EFCBA40FF9EF18621BF2BC38B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3119B1A291348AD9A652F6BF20C1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E58EBB-FB5D-4959-A398-E8B1DD9D9FD0}"/>
      </w:docPartPr>
      <w:docPartBody>
        <w:p w:rsidR="008F2312" w:rsidRDefault="008F2312" w:rsidP="008F2312">
          <w:pPr>
            <w:pStyle w:val="D3119B1A291348AD9A652F6BF20C1C901"/>
          </w:pPr>
          <w:r w:rsidRPr="006501F3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E4C90EFF1A504056998E8F26B1805E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7CF4A-594D-4C19-9A69-41BF174CC37E}"/>
      </w:docPartPr>
      <w:docPartBody>
        <w:p w:rsidR="008F2312" w:rsidRDefault="008F2312" w:rsidP="008F2312">
          <w:pPr>
            <w:pStyle w:val="E4C90EFF1A504056998E8F26B1805EA3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FBE6A34E10BC44E786812E5D482593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A9685A-7622-4844-BB1F-A6D7D5ADAE15}"/>
      </w:docPartPr>
      <w:docPartBody>
        <w:p w:rsidR="008F2312" w:rsidRDefault="008F2312" w:rsidP="008F2312">
          <w:pPr>
            <w:pStyle w:val="FBE6A34E10BC44E786812E5D482593231"/>
          </w:pPr>
          <w:r w:rsidRPr="006501F3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C14208980A544A20960756CDA1DBC7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5A9736-2B1E-40C7-8B97-9E055E0DDF8A}"/>
      </w:docPartPr>
      <w:docPartBody>
        <w:p w:rsidR="008F2312" w:rsidRDefault="008F2312" w:rsidP="008F2312">
          <w:pPr>
            <w:pStyle w:val="C14208980A544A20960756CDA1DBC783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7485DD7285B5401EBA8F925811500B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37DC37-3404-4875-832C-8CFEA125402C}"/>
      </w:docPartPr>
      <w:docPartBody>
        <w:p w:rsidR="008F2312" w:rsidRDefault="008F2312" w:rsidP="008F2312">
          <w:pPr>
            <w:pStyle w:val="7485DD7285B5401EBA8F925811500B32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6B2ED18BE4344060ADD288D0DA9D78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7BA568-B096-4000-AB44-0C9C93411CC0}"/>
      </w:docPartPr>
      <w:docPartBody>
        <w:p w:rsidR="008F2312" w:rsidRDefault="008F2312" w:rsidP="008F2312">
          <w:pPr>
            <w:pStyle w:val="6B2ED18BE4344060ADD288D0DA9D7895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0C463DC073604F39B5B22A79AFDCED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94C7EB-C84A-4A04-88E4-B17ED521F1EF}"/>
      </w:docPartPr>
      <w:docPartBody>
        <w:p w:rsidR="001318A2" w:rsidRDefault="008F2312" w:rsidP="008F2312">
          <w:pPr>
            <w:pStyle w:val="0C463DC073604F39B5B22A79AFDCEDDC"/>
          </w:pPr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7387"/>
    <w:rsid w:val="001318A2"/>
    <w:rsid w:val="00294645"/>
    <w:rsid w:val="002E3132"/>
    <w:rsid w:val="007F6D6E"/>
    <w:rsid w:val="008F2312"/>
    <w:rsid w:val="00C07387"/>
    <w:rsid w:val="00C8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F2312"/>
    <w:rPr>
      <w:color w:val="808080"/>
    </w:rPr>
  </w:style>
  <w:style w:type="paragraph" w:customStyle="1" w:styleId="33549ECA5FB34974B115232930AA11E6">
    <w:name w:val="33549ECA5FB34974B115232930AA11E6"/>
    <w:rsid w:val="00C07387"/>
  </w:style>
  <w:style w:type="paragraph" w:customStyle="1" w:styleId="6CCD85594C74436E9B78457682FF3B21">
    <w:name w:val="6CCD85594C74436E9B78457682FF3B21"/>
    <w:rsid w:val="00C07387"/>
  </w:style>
  <w:style w:type="paragraph" w:customStyle="1" w:styleId="2DB576053D3A43FFA42F00D0D01D0F6F">
    <w:name w:val="2DB576053D3A43FFA42F00D0D01D0F6F"/>
    <w:rsid w:val="00C07387"/>
    <w:pPr>
      <w:spacing w:after="200" w:line="276" w:lineRule="auto"/>
      <w:ind w:left="720"/>
      <w:contextualSpacing/>
    </w:pPr>
  </w:style>
  <w:style w:type="paragraph" w:customStyle="1" w:styleId="B93D3526F3A44B60A5D939536C395FA2">
    <w:name w:val="B93D3526F3A44B60A5D939536C395FA2"/>
    <w:rsid w:val="00C07387"/>
    <w:pPr>
      <w:spacing w:after="200" w:line="276" w:lineRule="auto"/>
      <w:ind w:left="720"/>
      <w:contextualSpacing/>
    </w:pPr>
  </w:style>
  <w:style w:type="paragraph" w:customStyle="1" w:styleId="9A826D1D6F8D4D41910050EDB3711162">
    <w:name w:val="9A826D1D6F8D4D41910050EDB3711162"/>
    <w:rsid w:val="00C07387"/>
    <w:pPr>
      <w:spacing w:after="200" w:line="276" w:lineRule="auto"/>
      <w:ind w:left="720"/>
      <w:contextualSpacing/>
    </w:pPr>
  </w:style>
  <w:style w:type="paragraph" w:customStyle="1" w:styleId="189BB7871E8D4E9E82B1CC5ECDFAF8CA">
    <w:name w:val="189BB7871E8D4E9E82B1CC5ECDFAF8CA"/>
    <w:rsid w:val="00C07387"/>
    <w:pPr>
      <w:spacing w:after="200" w:line="276" w:lineRule="auto"/>
      <w:ind w:left="720"/>
      <w:contextualSpacing/>
    </w:pPr>
  </w:style>
  <w:style w:type="paragraph" w:customStyle="1" w:styleId="C5A6927A7C2544A6A989CD3366061D5B">
    <w:name w:val="C5A6927A7C2544A6A989CD3366061D5B"/>
    <w:rsid w:val="00C07387"/>
    <w:pPr>
      <w:spacing w:after="200" w:line="276" w:lineRule="auto"/>
      <w:ind w:left="720"/>
      <w:contextualSpacing/>
    </w:pPr>
  </w:style>
  <w:style w:type="paragraph" w:customStyle="1" w:styleId="2BDBE7C3F14545689F678EC1A72DE8EC">
    <w:name w:val="2BDBE7C3F14545689F678EC1A72DE8EC"/>
    <w:rsid w:val="00C07387"/>
    <w:pPr>
      <w:spacing w:after="200" w:line="276" w:lineRule="auto"/>
      <w:ind w:left="720"/>
      <w:contextualSpacing/>
    </w:pPr>
  </w:style>
  <w:style w:type="paragraph" w:customStyle="1" w:styleId="A652503B96244AB9A3EDB03AD2D6C435">
    <w:name w:val="A652503B96244AB9A3EDB03AD2D6C435"/>
    <w:rsid w:val="00C07387"/>
    <w:pPr>
      <w:spacing w:after="200" w:line="276" w:lineRule="auto"/>
      <w:ind w:left="720"/>
      <w:contextualSpacing/>
    </w:pPr>
  </w:style>
  <w:style w:type="paragraph" w:customStyle="1" w:styleId="4DABAB0839364D899B4531BA92ED955E">
    <w:name w:val="4DABAB0839364D899B4531BA92ED955E"/>
    <w:rsid w:val="00C07387"/>
    <w:pPr>
      <w:spacing w:after="200" w:line="276" w:lineRule="auto"/>
      <w:ind w:left="720"/>
      <w:contextualSpacing/>
    </w:pPr>
  </w:style>
  <w:style w:type="paragraph" w:customStyle="1" w:styleId="2934916884E74FA8B7C66EA58F583AA2">
    <w:name w:val="2934916884E74FA8B7C66EA58F583AA2"/>
    <w:rsid w:val="00C07387"/>
    <w:pPr>
      <w:spacing w:after="200" w:line="276" w:lineRule="auto"/>
      <w:ind w:left="720"/>
      <w:contextualSpacing/>
    </w:pPr>
  </w:style>
  <w:style w:type="paragraph" w:customStyle="1" w:styleId="AE9A448EFCBA40FF9EF18621BF2BC38B">
    <w:name w:val="AE9A448EFCBA40FF9EF18621BF2BC38B"/>
    <w:rsid w:val="00C07387"/>
    <w:pPr>
      <w:spacing w:after="200" w:line="276" w:lineRule="auto"/>
    </w:pPr>
  </w:style>
  <w:style w:type="paragraph" w:customStyle="1" w:styleId="D3119B1A291348AD9A652F6BF20C1C90">
    <w:name w:val="D3119B1A291348AD9A652F6BF20C1C90"/>
    <w:rsid w:val="00C07387"/>
    <w:pPr>
      <w:spacing w:after="200" w:line="276" w:lineRule="auto"/>
    </w:pPr>
  </w:style>
  <w:style w:type="paragraph" w:customStyle="1" w:styleId="E4C90EFF1A504056998E8F26B1805EA3">
    <w:name w:val="E4C90EFF1A504056998E8F26B1805EA3"/>
    <w:rsid w:val="00C07387"/>
    <w:pPr>
      <w:spacing w:after="200" w:line="276" w:lineRule="auto"/>
    </w:pPr>
  </w:style>
  <w:style w:type="paragraph" w:customStyle="1" w:styleId="FBE6A34E10BC44E786812E5D48259323">
    <w:name w:val="FBE6A34E10BC44E786812E5D48259323"/>
    <w:rsid w:val="00C07387"/>
    <w:pPr>
      <w:spacing w:after="200" w:line="276" w:lineRule="auto"/>
    </w:pPr>
  </w:style>
  <w:style w:type="paragraph" w:customStyle="1" w:styleId="C14208980A544A20960756CDA1DBC783">
    <w:name w:val="C14208980A544A20960756CDA1DBC783"/>
    <w:rsid w:val="00C07387"/>
    <w:pPr>
      <w:spacing w:after="200" w:line="276" w:lineRule="auto"/>
    </w:pPr>
  </w:style>
  <w:style w:type="paragraph" w:customStyle="1" w:styleId="7485DD7285B5401EBA8F925811500B32">
    <w:name w:val="7485DD7285B5401EBA8F925811500B32"/>
    <w:rsid w:val="00C07387"/>
    <w:pPr>
      <w:spacing w:after="200" w:line="276" w:lineRule="auto"/>
    </w:pPr>
  </w:style>
  <w:style w:type="paragraph" w:customStyle="1" w:styleId="6B2ED18BE4344060ADD288D0DA9D7895">
    <w:name w:val="6B2ED18BE4344060ADD288D0DA9D7895"/>
    <w:rsid w:val="00C07387"/>
    <w:pPr>
      <w:spacing w:after="200" w:line="276" w:lineRule="auto"/>
    </w:pPr>
  </w:style>
  <w:style w:type="paragraph" w:customStyle="1" w:styleId="2DB576053D3A43FFA42F00D0D01D0F6F1">
    <w:name w:val="2DB576053D3A43FFA42F00D0D01D0F6F1"/>
    <w:rsid w:val="008F2312"/>
    <w:pPr>
      <w:spacing w:after="200" w:line="276" w:lineRule="auto"/>
      <w:ind w:left="720"/>
      <w:contextualSpacing/>
    </w:pPr>
  </w:style>
  <w:style w:type="paragraph" w:customStyle="1" w:styleId="B93D3526F3A44B60A5D939536C395FA21">
    <w:name w:val="B93D3526F3A44B60A5D939536C395FA21"/>
    <w:rsid w:val="008F2312"/>
    <w:pPr>
      <w:spacing w:after="200" w:line="276" w:lineRule="auto"/>
      <w:ind w:left="720"/>
      <w:contextualSpacing/>
    </w:pPr>
  </w:style>
  <w:style w:type="paragraph" w:customStyle="1" w:styleId="9A826D1D6F8D4D41910050EDB37111621">
    <w:name w:val="9A826D1D6F8D4D41910050EDB37111621"/>
    <w:rsid w:val="008F2312"/>
    <w:pPr>
      <w:spacing w:after="200" w:line="276" w:lineRule="auto"/>
      <w:ind w:left="720"/>
      <w:contextualSpacing/>
    </w:pPr>
  </w:style>
  <w:style w:type="paragraph" w:customStyle="1" w:styleId="189BB7871E8D4E9E82B1CC5ECDFAF8CA1">
    <w:name w:val="189BB7871E8D4E9E82B1CC5ECDFAF8CA1"/>
    <w:rsid w:val="008F2312"/>
    <w:pPr>
      <w:spacing w:after="200" w:line="276" w:lineRule="auto"/>
      <w:ind w:left="720"/>
      <w:contextualSpacing/>
    </w:pPr>
  </w:style>
  <w:style w:type="paragraph" w:customStyle="1" w:styleId="C5A6927A7C2544A6A989CD3366061D5B1">
    <w:name w:val="C5A6927A7C2544A6A989CD3366061D5B1"/>
    <w:rsid w:val="008F2312"/>
    <w:pPr>
      <w:spacing w:after="200" w:line="276" w:lineRule="auto"/>
      <w:ind w:left="720"/>
      <w:contextualSpacing/>
    </w:pPr>
  </w:style>
  <w:style w:type="paragraph" w:customStyle="1" w:styleId="2BDBE7C3F14545689F678EC1A72DE8EC1">
    <w:name w:val="2BDBE7C3F14545689F678EC1A72DE8EC1"/>
    <w:rsid w:val="008F2312"/>
    <w:pPr>
      <w:spacing w:after="200" w:line="276" w:lineRule="auto"/>
      <w:ind w:left="720"/>
      <w:contextualSpacing/>
    </w:pPr>
  </w:style>
  <w:style w:type="paragraph" w:customStyle="1" w:styleId="A652503B96244AB9A3EDB03AD2D6C4351">
    <w:name w:val="A652503B96244AB9A3EDB03AD2D6C4351"/>
    <w:rsid w:val="008F2312"/>
    <w:pPr>
      <w:spacing w:after="200" w:line="276" w:lineRule="auto"/>
      <w:ind w:left="720"/>
      <w:contextualSpacing/>
    </w:pPr>
  </w:style>
  <w:style w:type="paragraph" w:customStyle="1" w:styleId="4DABAB0839364D899B4531BA92ED955E1">
    <w:name w:val="4DABAB0839364D899B4531BA92ED955E1"/>
    <w:rsid w:val="008F2312"/>
    <w:pPr>
      <w:spacing w:after="200" w:line="276" w:lineRule="auto"/>
      <w:ind w:left="720"/>
      <w:contextualSpacing/>
    </w:pPr>
  </w:style>
  <w:style w:type="paragraph" w:customStyle="1" w:styleId="2934916884E74FA8B7C66EA58F583AA21">
    <w:name w:val="2934916884E74FA8B7C66EA58F583AA21"/>
    <w:rsid w:val="008F2312"/>
    <w:pPr>
      <w:spacing w:after="200" w:line="276" w:lineRule="auto"/>
      <w:ind w:left="720"/>
      <w:contextualSpacing/>
    </w:pPr>
  </w:style>
  <w:style w:type="paragraph" w:customStyle="1" w:styleId="AE9A448EFCBA40FF9EF18621BF2BC38B1">
    <w:name w:val="AE9A448EFCBA40FF9EF18621BF2BC38B1"/>
    <w:rsid w:val="008F2312"/>
    <w:pPr>
      <w:spacing w:after="200" w:line="276" w:lineRule="auto"/>
    </w:pPr>
  </w:style>
  <w:style w:type="paragraph" w:customStyle="1" w:styleId="0C463DC073604F39B5B22A79AFDCEDDC">
    <w:name w:val="0C463DC073604F39B5B22A79AFDCEDDC"/>
    <w:rsid w:val="008F2312"/>
    <w:pPr>
      <w:spacing w:after="200" w:line="276" w:lineRule="auto"/>
      <w:ind w:left="720"/>
      <w:contextualSpacing/>
    </w:pPr>
  </w:style>
  <w:style w:type="paragraph" w:customStyle="1" w:styleId="D3119B1A291348AD9A652F6BF20C1C901">
    <w:name w:val="D3119B1A291348AD9A652F6BF20C1C901"/>
    <w:rsid w:val="008F2312"/>
    <w:pPr>
      <w:spacing w:after="200" w:line="276" w:lineRule="auto"/>
    </w:pPr>
  </w:style>
  <w:style w:type="paragraph" w:customStyle="1" w:styleId="E4C90EFF1A504056998E8F26B1805EA31">
    <w:name w:val="E4C90EFF1A504056998E8F26B1805EA31"/>
    <w:rsid w:val="008F2312"/>
    <w:pPr>
      <w:spacing w:after="200" w:line="276" w:lineRule="auto"/>
    </w:pPr>
  </w:style>
  <w:style w:type="paragraph" w:customStyle="1" w:styleId="FBE6A34E10BC44E786812E5D482593231">
    <w:name w:val="FBE6A34E10BC44E786812E5D482593231"/>
    <w:rsid w:val="008F2312"/>
    <w:pPr>
      <w:spacing w:after="200" w:line="276" w:lineRule="auto"/>
    </w:pPr>
  </w:style>
  <w:style w:type="paragraph" w:customStyle="1" w:styleId="C14208980A544A20960756CDA1DBC7831">
    <w:name w:val="C14208980A544A20960756CDA1DBC7831"/>
    <w:rsid w:val="008F2312"/>
    <w:pPr>
      <w:spacing w:after="200" w:line="276" w:lineRule="auto"/>
    </w:pPr>
  </w:style>
  <w:style w:type="paragraph" w:customStyle="1" w:styleId="7485DD7285B5401EBA8F925811500B321">
    <w:name w:val="7485DD7285B5401EBA8F925811500B321"/>
    <w:rsid w:val="008F2312"/>
    <w:pPr>
      <w:spacing w:after="200" w:line="276" w:lineRule="auto"/>
    </w:pPr>
  </w:style>
  <w:style w:type="paragraph" w:customStyle="1" w:styleId="6B2ED18BE4344060ADD288D0DA9D78951">
    <w:name w:val="6B2ED18BE4344060ADD288D0DA9D78951"/>
    <w:rsid w:val="008F2312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F4C212-14B1-47D6-ACD1-DD2B414BF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4-01T18:53:00Z</dcterms:created>
  <dcterms:modified xsi:type="dcterms:W3CDTF">2018-04-01T19:06:00Z</dcterms:modified>
</cp:coreProperties>
</file>